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7539" w:rsidRPr="00327539" w:rsidRDefault="00327539" w:rsidP="00327539">
      <w:pPr>
        <w:spacing w:after="0" w:line="240" w:lineRule="auto"/>
        <w:jc w:val="both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  <w:r w:rsidRPr="00327539">
        <w:rPr>
          <w:rFonts w:ascii="Lato" w:eastAsia="Times New Roman" w:hAnsi="Lato" w:cs="Arial"/>
          <w:color w:val="000000" w:themeColor="text1"/>
          <w:sz w:val="36"/>
          <w:szCs w:val="36"/>
        </w:rPr>
        <w:t>Graduate School Resume Sample You Can Copy and Use</w:t>
      </w:r>
    </w:p>
    <w:p w:rsidR="00327539" w:rsidRPr="00327539" w:rsidRDefault="00327539" w:rsidP="00327539">
      <w:pPr>
        <w:spacing w:after="0" w:line="240" w:lineRule="auto"/>
        <w:jc w:val="both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Kyla D. Cunningham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ersonal Info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hone: 773-351-9338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Email: </w:t>
      </w:r>
      <w:r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abc</w:t>
      </w: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@gmail.com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linkedin.com/in/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Twitter.com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Objective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sychology graduate with 3 years of experience as human services professional. Seeking to build on my theoretical knowledge as an MA student in the Clinical Psychology program at Northwestern University. Bridge the gap as a student between the application of psychological profiling in the workplace to concepts and theory in the classroom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ducation</w:t>
      </w: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BA in Psychology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University of Chicago, Chicago, IL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Graduation: 2018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GPA: 3.94/4.00 cumulative, </w:t>
      </w:r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magna cum laude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Relevant Coursework: Developmental psychology, Abnormal psychology, Psychology of learning, Cognitive psychology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Awards: Dean’s List 2014-2018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Thesis Title: </w:t>
      </w:r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Examining the Role of Cognitive Bias on High School Student Mental Health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chool Psychologist Intern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Latino Youth High School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2018–2019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1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Helped to assess student behavior in classrooms and worked with school psychologist to signal when intervention was needed through behavior and academic performance.</w:t>
      </w:r>
    </w:p>
    <w:p w:rsidR="00327539" w:rsidRPr="00327539" w:rsidRDefault="00327539" w:rsidP="00327539">
      <w:pPr>
        <w:numPr>
          <w:ilvl w:val="0"/>
          <w:numId w:val="1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Administered different assessments on students (Beck Anxiety Index, Behavior Assessment System) to test their level of need, affection, and well-being.</w:t>
      </w:r>
    </w:p>
    <w:p w:rsidR="00327539" w:rsidRPr="00327539" w:rsidRDefault="00327539" w:rsidP="00327539">
      <w:pPr>
        <w:numPr>
          <w:ilvl w:val="0"/>
          <w:numId w:val="1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Measured the academic progress of students through different standardized testing to ensure they follow in line with Illinois State Board of Education standards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Grants, Fellowships &amp; Scholarship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2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spellStart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UChicago</w:t>
      </w:r>
      <w:proofErr w:type="spellEnd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First-Generation College Student Scholarship, $20,000 scholarship administered over 4 years.</w:t>
      </w:r>
    </w:p>
    <w:p w:rsidR="00327539" w:rsidRPr="00327539" w:rsidRDefault="00327539" w:rsidP="00327539">
      <w:pPr>
        <w:numPr>
          <w:ilvl w:val="0"/>
          <w:numId w:val="2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spellStart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lastRenderedPageBreak/>
        <w:t>UChicago</w:t>
      </w:r>
      <w:proofErr w:type="spellEnd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Partner Schools Scholarship, $10,000 scholarship administered over 2 years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Certification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3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Clinical Child and Adolescent Psychology (ABBP)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Honors &amp; Award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4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2019 Best Thesis Award Recipient, Department of Psychology, May 2018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Research &amp; Teaching Experience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Research Assistant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EFSCO Grant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University of Chicago, Department of Psychology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2016-2018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roject title: </w:t>
      </w:r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 xml:space="preserve">The Multi-Sited Approaches to Mental Health for Senior-Citizens: </w:t>
      </w:r>
      <w:proofErr w:type="gramStart"/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From</w:t>
      </w:r>
      <w:proofErr w:type="gramEnd"/>
      <w:r w:rsidRPr="00327539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 xml:space="preserve"> Chicago to Cleveland</w:t>
      </w:r>
    </w:p>
    <w:p w:rsidR="00327539" w:rsidRPr="00327539" w:rsidRDefault="00327539" w:rsidP="00327539">
      <w:pPr>
        <w:numPr>
          <w:ilvl w:val="0"/>
          <w:numId w:val="5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Conducted surveys at over 20 senior assisted living facilities in the </w:t>
      </w:r>
      <w:proofErr w:type="spellStart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Chicagoland</w:t>
      </w:r>
      <w:proofErr w:type="spellEnd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area and compiled the results as part of the EFSCO grant project.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Membership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6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American Psychological Association - Junior Scholar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Key Skills: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Analytical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hyperlink r:id="rId5" w:history="1">
        <w:r w:rsidRPr="00327539">
          <w:rPr>
            <w:rFonts w:ascii="Lato" w:eastAsia="Times New Roman" w:hAnsi="Lato" w:cs="Arial"/>
            <w:color w:val="000000" w:themeColor="text1"/>
            <w:sz w:val="24"/>
            <w:szCs w:val="24"/>
          </w:rPr>
          <w:t>Basic Computer Skills</w:t>
        </w:r>
      </w:hyperlink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Communication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spellStart"/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Deducer</w:t>
      </w:r>
      <w:proofErr w:type="spellEnd"/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Interpersonal Skills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lanning and conceptualizing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roblem-solving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Organizational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SPSS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Team-building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Time-management</w:t>
      </w:r>
    </w:p>
    <w:p w:rsidR="00327539" w:rsidRPr="00327539" w:rsidRDefault="00327539" w:rsidP="00327539">
      <w:pPr>
        <w:numPr>
          <w:ilvl w:val="0"/>
          <w:numId w:val="7"/>
        </w:num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Writing skill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References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atricia Thurman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rofessor, Department of Psychology, University of Chicago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lastRenderedPageBreak/>
        <w:t>5848 S. University Avenue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Chicago, Illinois 60637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773-702-8861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Patrick Donnelly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Assistant Professor, Department of Philosophy, University of Chicago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5848 S. University Avenue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Chicago, Illinois 60637</w:t>
      </w:r>
    </w:p>
    <w:p w:rsidR="00327539" w:rsidRPr="00327539" w:rsidRDefault="00327539" w:rsidP="00327539">
      <w:pPr>
        <w:spacing w:after="0" w:line="240" w:lineRule="auto"/>
        <w:jc w:val="both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327539">
        <w:rPr>
          <w:rFonts w:ascii="Lato" w:eastAsia="Times New Roman" w:hAnsi="Lato" w:cs="Arial"/>
          <w:color w:val="000000" w:themeColor="text1"/>
          <w:sz w:val="24"/>
          <w:szCs w:val="24"/>
        </w:rPr>
        <w:t>773-795-6995</w:t>
      </w:r>
    </w:p>
    <w:p w:rsidR="00327539" w:rsidRPr="00327539" w:rsidRDefault="00327539" w:rsidP="00327539">
      <w:pPr>
        <w:spacing w:after="0" w:line="240" w:lineRule="auto"/>
        <w:jc w:val="both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</w:p>
    <w:p w:rsidR="00961E60" w:rsidRPr="00327539" w:rsidRDefault="00961E60" w:rsidP="00327539">
      <w:pPr>
        <w:jc w:val="both"/>
        <w:rPr>
          <w:rFonts w:ascii="Lato" w:hAnsi="Lato"/>
          <w:color w:val="000000" w:themeColor="text1"/>
        </w:rPr>
      </w:pPr>
    </w:p>
    <w:sectPr w:rsidR="00961E60" w:rsidRPr="00327539" w:rsidSect="0096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D12F4F"/>
    <w:multiLevelType w:val="multilevel"/>
    <w:tmpl w:val="39C4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CF16F68"/>
    <w:multiLevelType w:val="multilevel"/>
    <w:tmpl w:val="6E227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BDC2B5D"/>
    <w:multiLevelType w:val="multilevel"/>
    <w:tmpl w:val="5A7CB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6AC6650"/>
    <w:multiLevelType w:val="multilevel"/>
    <w:tmpl w:val="B1BA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2B4140D"/>
    <w:multiLevelType w:val="multilevel"/>
    <w:tmpl w:val="F9889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6570B92"/>
    <w:multiLevelType w:val="multilevel"/>
    <w:tmpl w:val="30661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20B5C59"/>
    <w:multiLevelType w:val="multilevel"/>
    <w:tmpl w:val="3C3E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DQ1NDcxNTU3MzRU0lEKTi0uzszPAykwrAUAGxoTRywAAAA="/>
  </w:docVars>
  <w:rsids>
    <w:rsidRoot w:val="00327539"/>
    <w:rsid w:val="00327539"/>
    <w:rsid w:val="00961E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1E60"/>
  </w:style>
  <w:style w:type="paragraph" w:styleId="Heading2">
    <w:name w:val="heading 2"/>
    <w:basedOn w:val="Normal"/>
    <w:link w:val="Heading2Char"/>
    <w:uiPriority w:val="9"/>
    <w:qFormat/>
    <w:rsid w:val="0032753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2753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275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2753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2753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3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sumelab.com/resume/computer-skill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0</Words>
  <Characters>2398</Characters>
  <Application>Microsoft Office Word</Application>
  <DocSecurity>0</DocSecurity>
  <Lines>19</Lines>
  <Paragraphs>5</Paragraphs>
  <ScaleCrop>false</ScaleCrop>
  <Company>MRT www.Win2Farsi.com</Company>
  <LinksUpToDate>false</LinksUpToDate>
  <CharactersWithSpaces>2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11:00Z</dcterms:created>
  <dcterms:modified xsi:type="dcterms:W3CDTF">2020-12-08T11:14:00Z</dcterms:modified>
</cp:coreProperties>
</file>